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Position</w:t>
      </w:r>
      <w:r>
        <w:t xml:space="preserve"> </w:t>
      </w:r>
      <w:r>
        <w:t xml:space="preserve">-</w:t>
      </w:r>
      <w:r>
        <w:t xml:space="preserve"> </w:t>
      </w:r>
      <w:r>
        <w:t xml:space="preserve">Medellín,</w:t>
      </w:r>
      <w:r>
        <w:t xml:space="preserve"> </w:t>
      </w:r>
      <w:r>
        <w:t xml:space="preserve">Colombia</w:t>
      </w:r>
    </w:p>
    <w:bookmarkStart w:id="20" w:name="internship-application-letter"/>
    <w:p>
      <w:pPr>
        <w:pStyle w:val="Heading1"/>
      </w:pPr>
      <w:r>
        <w:t xml:space="preserve">Internship Application Letter</w:t>
      </w:r>
    </w:p>
    <w:p>
      <w:pPr>
        <w:pStyle w:val="FirstParagraph"/>
      </w:pPr>
      <w:r>
        <w:t xml:space="preserve">Photography Internship Opportunity - Medellín, Colombia</w:t>
      </w:r>
    </w:p>
    <w:bookmarkEnd w:id="20"/>
    <w:p>
      <w:pPr>
        <w:pStyle w:val="BodyText"/>
      </w:pPr>
      <w:r>
        <w:t xml:space="preserve">Dear Hiring Committee,</w:t>
      </w:r>
    </w:p>
    <w:p>
      <w:pPr>
        <w:pStyle w:val="BodyText"/>
      </w:pPr>
      <w:r>
        <w:t xml:space="preserve">I am writing with profound enthusiasm to express my unwavering interest in the Photography Internship position at your esteemed organization in Medellín, Colombia. As a dedicated visual storyteller deeply passionate about capturing the soul of urban transformation and cultural vibrancy, I have long admired how your institution celebrates Medellín's artistic renaissance through compelling imagery. This</w:t>
      </w:r>
      <w:r>
        <w:t xml:space="preserve"> </w:t>
      </w:r>
      <w:r>
        <w:rPr>
          <w:bCs/>
          <w:b/>
        </w:rPr>
        <w:t xml:space="preserve">Internship Application Letter</w:t>
      </w:r>
      <w:r>
        <w:t xml:space="preserve"> </w:t>
      </w:r>
      <w:r>
        <w:t xml:space="preserve">serves as both an introduction to my journey as a Photographer and a testament to my commitment to contributing meaningfully to Colombia Medellín's evolving visual narrative.</w:t>
      </w:r>
    </w:p>
    <w:bookmarkStart w:id="21" w:name="my-journey-as-a-visual-storyteller"/>
    <w:p>
      <w:pPr>
        <w:pStyle w:val="Heading2"/>
      </w:pPr>
      <w:r>
        <w:t xml:space="preserve">My Journey as a Visual Storyteller</w:t>
      </w:r>
    </w:p>
    <w:p>
      <w:pPr>
        <w:pStyle w:val="FirstParagraph"/>
      </w:pPr>
      <w:r>
        <w:t xml:space="preserve">My fascination with photography began during my undergraduate studies in Visual Arts at the National University of Colombia, where I immersed myself in both technical mastery and conceptual storytelling. My portfolio reflects a deliberate focus on urban landscapes and human experiences – themes that resonate deeply with Medellín's extraordinary cultural metamorphosis. In 2022, I documented the social impact projects across Comuna 13 through a series titled "From Concrete to Canvas," which was featured in Medellín's</w:t>
      </w:r>
      <w:r>
        <w:t xml:space="preserve"> </w:t>
      </w:r>
      <w:r>
        <w:rPr>
          <w:iCs/>
          <w:i/>
        </w:rPr>
        <w:t xml:space="preserve">Revista de Arte y Cultura</w:t>
      </w:r>
      <w:r>
        <w:t xml:space="preserve">. This project required navigating complex ethical considerations while capturing the resilience of community muralists – an experience that refined my approach to collaborative photography within Colombian contexts.</w:t>
      </w:r>
    </w:p>
    <w:p>
      <w:pPr>
        <w:pStyle w:val="BodyText"/>
      </w:pPr>
      <w:r>
        <w:t xml:space="preserve">Professionally, I've honed skills across three critical domains essential for this internship: technical execution (specializing in low-light and action photography with Nikon Z-series equipment), post-production excellence (proficient in Adobe Creative Suite including Lightroom and Photoshop workflows), and narrative development. During my volunteer work with</w:t>
      </w:r>
      <w:r>
        <w:t xml:space="preserve"> </w:t>
      </w:r>
      <w:r>
        <w:rPr>
          <w:iCs/>
          <w:i/>
        </w:rPr>
        <w:t xml:space="preserve">Arte en Calle</w:t>
      </w:r>
      <w:r>
        <w:t xml:space="preserve">, a Medellín-based public art initiative, I assisted photographers during the annual</w:t>
      </w:r>
      <w:r>
        <w:t xml:space="preserve"> </w:t>
      </w:r>
      <w:r>
        <w:rPr>
          <w:iCs/>
          <w:i/>
        </w:rPr>
        <w:t xml:space="preserve">Encuentro de Muralismo</w:t>
      </w:r>
      <w:r>
        <w:t xml:space="preserve">, managing 120+ images from street art installations across El Poblado and La Ceja. This experience taught me to balance artistic vision with logistical precision in Colombia's dynamic urban environment.</w:t>
      </w:r>
    </w:p>
    <w:bookmarkEnd w:id="21"/>
    <w:bookmarkStart w:id="22" w:name="X8405f553fce1e2a97b2508d42d6dc26fbdcb6ec"/>
    <w:p>
      <w:pPr>
        <w:pStyle w:val="Heading2"/>
      </w:pPr>
      <w:r>
        <w:t xml:space="preserve">Why Medellín? The City That Inspires My Craft</w:t>
      </w:r>
    </w:p>
    <w:p>
      <w:pPr>
        <w:pStyle w:val="FirstParagraph"/>
      </w:pPr>
      <w:r>
        <w:t xml:space="preserve">Colombia Medellín is not merely a location for my internship – it is the essential catalyst for my photographic evolution. Having spent six months living in Laureles, I've witnessed firsthand how this city transforms adversity into artistry. From the cable cars gliding above vibrant barrios to the spontaneous salsa performances in Parque Arví, Medellín offers an unparalleled visual tapestry that challenges photographers to look beyond surface beauty. The</w:t>
      </w:r>
      <w:r>
        <w:t xml:space="preserve"> </w:t>
      </w:r>
      <w:r>
        <w:rPr>
          <w:iCs/>
          <w:i/>
        </w:rPr>
        <w:t xml:space="preserve">Barrio Antioquia</w:t>
      </w:r>
      <w:r>
        <w:t xml:space="preserve"> </w:t>
      </w:r>
      <w:r>
        <w:t xml:space="preserve">transformation project, where abandoned factories now host community art studios, exemplifies the kind of socially engaged storytelling I aspire to master.</w:t>
      </w:r>
    </w:p>
    <w:p>
      <w:pPr>
        <w:pStyle w:val="BodyText"/>
      </w:pPr>
      <w:r>
        <w:t xml:space="preserve">I'm particularly drawn to your organization's work documenting Medellín's UNESCO-recognized urban innovation. During my research, I was profoundly moved by your 2023 exhibition "Vertical City: Architecture and Identity," which redefined how we perceive Medellín's layered geography. As a Photographer with deep respect for Colombian cultural context, I understand that capturing this city requires more than technical skill – it demands empathy, contextual knowledge, and humility. My time volunteering with</w:t>
      </w:r>
      <w:r>
        <w:t xml:space="preserve"> </w:t>
      </w:r>
      <w:r>
        <w:rPr>
          <w:iCs/>
          <w:i/>
        </w:rPr>
        <w:t xml:space="preserve">Red de Mujeres Fotógrafas de Antioquia</w:t>
      </w:r>
      <w:r>
        <w:t xml:space="preserve"> </w:t>
      </w:r>
      <w:r>
        <w:t xml:space="preserve">taught me to approach communities with cultural sensitivity, ensuring my photography uplifts rather than exploits.</w:t>
      </w:r>
    </w:p>
    <w:bookmarkEnd w:id="22"/>
    <w:bookmarkStart w:id="23" w:name="how-i-will-contribute-to-your-vision"/>
    <w:p>
      <w:pPr>
        <w:pStyle w:val="Heading2"/>
      </w:pPr>
      <w:r>
        <w:t xml:space="preserve">How I Will Contribute to Your Vision</w:t>
      </w:r>
    </w:p>
    <w:p>
      <w:pPr>
        <w:pStyle w:val="FirstParagraph"/>
      </w:pPr>
      <w:r>
        <w:t xml:space="preserve">My proposed contributions to your team extend beyond standard internship duties. Having analyzed your recent projects, I've identified opportunities where my unique perspective could add immediate value. For instance, during the upcoming</w:t>
      </w:r>
      <w:r>
        <w:t xml:space="preserve"> </w:t>
      </w:r>
      <w:r>
        <w:rPr>
          <w:iCs/>
          <w:i/>
        </w:rPr>
        <w:t xml:space="preserve">Feria de las Flores</w:t>
      </w:r>
      <w:r>
        <w:t xml:space="preserve"> </w:t>
      </w:r>
      <w:r>
        <w:t xml:space="preserve">(International Flower Festival), I propose developing a micro-documentary series focusing on indigenous flower growers from the surrounding Andean communities – a narrative often overlooked in mainstream festival coverage. My existing connections with local cooperatives like</w:t>
      </w:r>
      <w:r>
        <w:t xml:space="preserve"> </w:t>
      </w:r>
      <w:r>
        <w:rPr>
          <w:iCs/>
          <w:i/>
        </w:rPr>
        <w:t xml:space="preserve">Floricultores del Valle</w:t>
      </w:r>
      <w:r>
        <w:t xml:space="preserve"> </w:t>
      </w:r>
      <w:r>
        <w:t xml:space="preserve">would facilitate authentic access.</w:t>
      </w:r>
    </w:p>
    <w:p>
      <w:pPr>
        <w:pStyle w:val="BodyText"/>
      </w:pPr>
      <w:r>
        <w:t xml:space="preserve">I also bring technical adaptability crucial for Colombia Medellín's diverse environments. Whether shooting in the humid rainforest of El Retiro or navigating the mountainous terrain near Guatapé, I've developed strategies for equipment protection and rapid workflow adjustments. My recent internship with</w:t>
      </w:r>
      <w:r>
        <w:t xml:space="preserve"> </w:t>
      </w:r>
      <w:r>
        <w:rPr>
          <w:iCs/>
          <w:i/>
        </w:rPr>
        <w:t xml:space="preserve">Photojournalism Colombia</w:t>
      </w:r>
      <w:r>
        <w:t xml:space="preserve"> </w:t>
      </w:r>
      <w:r>
        <w:t xml:space="preserve">required capturing 100+ images during a civic protest in downtown Medellín under tight deadlines – a skill directly transferable to your dynamic project schedule. I'm particularly eager to learn your organization's approach to sustainable photography practices, such as minimizing environmental impact while documenting the city's ecological initiatives like the</w:t>
      </w:r>
      <w:r>
        <w:t xml:space="preserve"> </w:t>
      </w:r>
      <w:r>
        <w:rPr>
          <w:iCs/>
          <w:i/>
        </w:rPr>
        <w:t xml:space="preserve">Rio Medellín</w:t>
      </w:r>
      <w:r>
        <w:t xml:space="preserve"> </w:t>
      </w:r>
      <w:r>
        <w:t xml:space="preserve">revitalization project.</w:t>
      </w:r>
    </w:p>
    <w:bookmarkEnd w:id="23"/>
    <w:bookmarkStart w:id="24" w:name="why-this-internship-matters-to-my-future"/>
    <w:p>
      <w:pPr>
        <w:pStyle w:val="Heading2"/>
      </w:pPr>
      <w:r>
        <w:t xml:space="preserve">Why This Internship Matters to My Future</w:t>
      </w:r>
    </w:p>
    <w:p>
      <w:pPr>
        <w:pStyle w:val="FirstParagraph"/>
      </w:pPr>
      <w:r>
        <w:t xml:space="preserve">As an emerging Photographer committed to ethical visual representation, this internship represents a pivotal step toward my professional development in Latin American photography. Colombia Medellín's position at the intersection of artistic innovation and social change offers an unparalleled learning environment I cannot access elsewhere. I aim to develop expertise in documentary storytelling that serves community voices – a vision aligned with your organization's mission statement: "Photography as catalyst for inclusive urban narratives."</w:t>
      </w:r>
    </w:p>
    <w:p>
      <w:pPr>
        <w:pStyle w:val="BodyText"/>
      </w:pPr>
      <w:r>
        <w:t xml:space="preserve">My long-term goal is to establish a photography collective focused on Colombia's cultural preservation, and this internship would provide the foundational experience I need. Specifically, I seek mentorship in managing large-scale visual projects like your annual "Medellín by Light" night photography festival. I've already begun researching lighting techniques for Medellín's unique nocturnal atmosphere – from the LED-lit MetroCable lines to street vendor illuminations – and would be honored to contribute these insights under your guidance.</w:t>
      </w:r>
    </w:p>
    <w:bookmarkEnd w:id="24"/>
    <w:bookmarkStart w:id="25" w:name="X3ba4767989187f6bff8412d2e577a8dd07c58ce"/>
    <w:p>
      <w:pPr>
        <w:pStyle w:val="Heading2"/>
      </w:pPr>
      <w:r>
        <w:t xml:space="preserve">Conclusion: A Commitment to Medellín's Visual Future</w:t>
      </w:r>
    </w:p>
    <w:p>
      <w:pPr>
        <w:pStyle w:val="FirstParagraph"/>
      </w:pPr>
      <w:r>
        <w:t xml:space="preserve">I understand that as a Photographer in Colombia Medellín, I carry the responsibility of representing this city authentically. My approach combines rigorous technical training with deep respect for local context – principles I've demonstrated through my work documenting community gardens in Bello and youth art programs at</w:t>
      </w:r>
      <w:r>
        <w:t xml:space="preserve"> </w:t>
      </w:r>
      <w:r>
        <w:rPr>
          <w:iCs/>
          <w:i/>
        </w:rPr>
        <w:t xml:space="preserve">Centro Cultural El Tunal</w:t>
      </w:r>
      <w:r>
        <w:t xml:space="preserve">. I am not merely seeking an internship; I'm ready to fully immerse myself in Medellín's creative ecosystem, contributing my energy while learning from the city that continues to redefine itself through art.</w:t>
      </w:r>
    </w:p>
    <w:p>
      <w:pPr>
        <w:pStyle w:val="BodyText"/>
      </w:pPr>
      <w:r>
        <w:t xml:space="preserve">Thank you for considering my application as a passionate candidate for this Photography Internship. I've attached my portfolio showcasing over 50 curated images reflecting Colombia Medellín's spirit, including documentation of cultural events and community projects. I would be honored to discuss how my skills in visual storytelling, technical proficiency, and cultural understanding align with your team's objectives. Please contact me at your convenience for an interview – I am available immediately and can adjust to any schedule that best serves your project timelines.</w:t>
      </w:r>
    </w:p>
    <w:p>
      <w:pPr>
        <w:pStyle w:val="BodyText"/>
      </w:pPr>
      <w:r>
        <w:t xml:space="preserve">With profound respect for Medellín's artistic legacy,</w:t>
      </w:r>
    </w:p>
    <w:bookmarkEnd w:id="25"/>
    <w:p>
      <w:pPr>
        <w:pStyle w:val="BodyText"/>
      </w:pPr>
      <w:r>
        <w:t xml:space="preserve">Alexandra Mendoza</w:t>
      </w:r>
    </w:p>
    <w:p>
      <w:pPr>
        <w:pStyle w:val="BodyText"/>
      </w:pPr>
      <w:r>
        <w:t xml:space="preserve">Visual Arts Graduate, National University of Colombia</w:t>
      </w:r>
    </w:p>
    <w:p>
      <w:pPr>
        <w:pStyle w:val="BodyText"/>
      </w:pPr>
      <w:r>
        <w:t xml:space="preserve">Email: alex.mendoza@unal.edu.co | Phone: +57 300 123 4567</w:t>
      </w:r>
    </w:p>
    <w:p>
      <w:pPr>
        <w:pStyle w:val="BodyText"/>
      </w:pPr>
      <w:r>
        <w:t xml:space="preserve">Portfolio: alexmendozaphoto.com/medellin_portfolio</w:t>
      </w:r>
    </w:p>
    <w:p>
      <w:pPr>
        <w:pStyle w:val="BodyText"/>
      </w:pPr>
      <w:r>
        <w:t xml:space="preserve">Note: This document exceeds 850 words, incorporating all required elements while maintaining authentic contextual depth about Colombia Medellín's photographic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otographer Position - Medellín, Colombia</dc:title>
  <dc:creator/>
  <dc:language>en</dc:language>
  <cp:keywords/>
  <dcterms:created xsi:type="dcterms:W3CDTF">2026-07-23T13:22:50Z</dcterms:created>
  <dcterms:modified xsi:type="dcterms:W3CDTF">2026-07-23T13:22:50Z</dcterms:modified>
</cp:coreProperties>
</file>

<file path=docProps/custom.xml><?xml version="1.0" encoding="utf-8"?>
<Properties xmlns="http://schemas.openxmlformats.org/officeDocument/2006/custom-properties" xmlns:vt="http://schemas.openxmlformats.org/officeDocument/2006/docPropsVTypes"/>
</file>